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37e5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fd6d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90fa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8:08:28Z</dcterms:created>
  <dcterms:modified xsi:type="dcterms:W3CDTF">2021-12-27T18:08:28Z</dcterms:modified>
</cp:coreProperties>
</file>